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Russia</w:t>
      </w:r>
      <w:r>
        <w:t xml:space="preserve"> </w:t>
      </w:r>
      <w:r>
        <w:t xml:space="preserve">Moscow</w:t>
      </w:r>
    </w:p>
    <w:bookmarkStart w:id="20" w:name="Xcbee8050992ffab2d630d5aa943c3469875bec1"/>
    <w:p>
      <w:pPr>
        <w:pStyle w:val="Heading1"/>
      </w:pPr>
      <w:r>
        <w:t xml:space="preserve">Cover Letter for an Aerospace Engineer Position in Russia Moscow</w:t>
      </w:r>
    </w:p>
    <w:p>
      <w:pPr>
        <w:pStyle w:val="FirstParagraph"/>
      </w:pPr>
      <w:r>
        <w:t xml:space="preserve">Dear [Hiring Manager's Name or "Recruitment Team"],</w:t>
      </w:r>
    </w:p>
    <w:p>
      <w:pPr>
        <w:pStyle w:val="BodyText"/>
      </w:pPr>
      <w:r>
        <w:t xml:space="preserve">I am writing this Cover Letter to express my enthusiastic interest in the Aerospace Engineer position at your esteemed organization in Russia Moscow. As a highly motivated and technically proficient aerospace engineer with over [X years] of experience, I am eager to contribute my expertise to the dynamic and innovative aerospace industry in Russia. My academic background, professional achievements, and passion for advancing aviation technology align perfectly with the opportunities available in Moscow, a city that has long been a cornerstone of Russian engineering excellence.</w:t>
      </w:r>
    </w:p>
    <w:p>
      <w:pPr>
        <w:pStyle w:val="BodyText"/>
      </w:pPr>
      <w:r>
        <w:t xml:space="preserve">As an Aerospace Engineer, I have dedicated my career to solving complex challenges in aircraft design, propulsion systems, and aerodynamic optimization. My work has spanned from conceptualizing cutting-edge aircraft models to conducting rigorous simulations and testing under extreme conditions. Throughout my journey, I have developed a deep appreciation for the intersection of engineering precision and creative problem-solving—a philosophy that resonates strongly with the legacy of Russia's aerospace sector. Moscow, as a hub for pioneering projects such as the Sukhoi Superjet 100 and the MiG series of aircraft, offers an unparalleled environment to apply my skills toward impactful innovations.</w:t>
      </w:r>
    </w:p>
    <w:p>
      <w:pPr>
        <w:pStyle w:val="BodyText"/>
      </w:pPr>
      <w:r>
        <w:t xml:space="preserve">My academic foundation in [Your Degree, e.g., "Aerospace Engineering"] from [Your University] equipped me with a strong understanding of fluid dynamics, materials science, and structural analysis. However, it was during my professional experiences that I truly honed my ability to translate theoretical knowledge into real-world applications. For instance, while working at [Previous Company or Project], I led the development of a lightweight composite material for fuselage components, which reduced overall aircraft weight by 15% without compromising structural integrity. This project not only demonstrated my technical expertise but also reinforced my commitment to sustainability and efficiency—values that are increasingly critical in modern aerospace engineering.</w:t>
      </w:r>
    </w:p>
    <w:p>
      <w:pPr>
        <w:pStyle w:val="BodyText"/>
      </w:pPr>
      <w:r>
        <w:t xml:space="preserve">What excites me most about the opportunity in Russia Moscow is the chance to collaborate with a team that shares a vision for pushing the boundaries of aviation technology. The Russian aerospace industry has long been recognized for its contributions to space exploration, military aircraft, and advanced manufacturing. Companies like [Name of Russian Aerospace Company or Institution] are at the forefront of innovation, and I am eager to contribute my skills to projects that align with their goals. Whether it’s optimizing engine performance for next-generation jetliners or developing autonomous flight systems for unmanned aerial vehicles (UAVs), I am prepared to bring my technical acumen and collaborative spirit to your team.</w:t>
      </w:r>
    </w:p>
    <w:p>
      <w:pPr>
        <w:pStyle w:val="BodyText"/>
      </w:pPr>
      <w:r>
        <w:t xml:space="preserve">One of the key strengths I bring as an Aerospace Engineer is my ability to work across disciplines. In my previous roles, I have collaborated with mechanical engineers, software developers, and project managers to deliver projects on time and within budget. For example, during a recent project involving the development of a high-speed drone prototype, I coordinated with thermal engineers to ensure the aircraft could withstand extreme temperatures during flight while maintaining aerodynamic efficiency. This experience has taught me the importance of adaptability and communication in multidisciplinary teams—skills that are essential for success in Moscow’s fast-paced aerospace environment.</w:t>
      </w:r>
    </w:p>
    <w:p>
      <w:pPr>
        <w:pStyle w:val="BodyText"/>
      </w:pPr>
      <w:r>
        <w:t xml:space="preserve">Furthermore, my understanding of international aviation standards and regulations, coupled with my fluency in [language if applicable], allows me to navigate the complexities of global aerospace projects. While Russia has its own set of technical specifications and certification processes, I have taken the time to familiarize myself with these requirements through research and professional development. This ensures that I can seamlessly integrate into your workflow and contribute effectively from day one.</w:t>
      </w:r>
    </w:p>
    <w:p>
      <w:pPr>
        <w:pStyle w:val="BodyText"/>
      </w:pPr>
      <w:r>
        <w:t xml:space="preserve">What sets me apart as an Aerospace Engineer is my unwavering dedication to continuous learning. I regularly attend industry conferences, participate in workshops, and stay updated on the latest advancements in aerospace technology. For instance, I recently completed a certification program on advanced propulsion systems, which deepened my knowledge of hybrid-electric aircraft engines—a field that is gaining significant traction in Russia’s push toward greener aviation solutions. This proactive approach to professional growth ensures that I remain at the forefront of technological innovation, ready to tackle the challenges of tomorrow.</w:t>
      </w:r>
    </w:p>
    <w:p>
      <w:pPr>
        <w:pStyle w:val="BodyText"/>
      </w:pPr>
      <w:r>
        <w:t xml:space="preserve">As a candidate for this position, I am particularly drawn to the unique opportunities available in Russia Moscow. The city’s strategic location and access to world-class research facilities make it an ideal setting for groundbreaking aerospace projects. Moreover, the cultural richness of Moscow—its blend of historical engineering achievements and modern technological aspirations—inspires me to contribute meaningfully to its legacy. I am confident that my technical expertise, combined with my passion for aerospace engineering, will enable me to make a valuable contribution to your organization.</w:t>
      </w:r>
    </w:p>
    <w:p>
      <w:pPr>
        <w:pStyle w:val="BodyText"/>
      </w:pPr>
      <w:r>
        <w:t xml:space="preserve">In closing, I would like to reiterate my strong interest in the Aerospace Engineer position at your company in Russia Moscow. I am eager to bring my skills, experience, and enthusiasm to your team and help drive innovation in one of the most exciting fields of engineering. 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in Russia Moscow</dc:title>
  <dc:creator/>
  <dc:language>en</dc:language>
  <cp:keywords/>
  <dcterms:created xsi:type="dcterms:W3CDTF">2026-07-23T11:32:57Z</dcterms:created>
  <dcterms:modified xsi:type="dcterms:W3CDTF">2026-07-23T11:32:57Z</dcterms:modified>
</cp:coreProperties>
</file>

<file path=docProps/custom.xml><?xml version="1.0" encoding="utf-8"?>
<Properties xmlns="http://schemas.openxmlformats.org/officeDocument/2006/custom-properties" xmlns:vt="http://schemas.openxmlformats.org/officeDocument/2006/docPropsVTypes"/>
</file>